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Orthodontist position at your esteemed institution in the United Arab Emirates (UAE) Abu Dhabi. As a highly skilled and dedicated orthodontist with a passion for transforming smiles and improving patients' quality of life, I am eager to contribute my expertise to a dynamic healthcare environment that aligns with the high standards of dental care prevalent in UAE Abu Dhabi. The opportunity to work in this vibrant region, renowned for its cutting-edge medical facilities and cultural diversity, excites me deeply. I am confident that my clinical experience, patient-centered approach, and commitment to excellence make me an ideal candidate for this role.</w:t>
      </w:r>
    </w:p>
    <w:p>
      <w:pPr>
        <w:pStyle w:val="BodyText"/>
      </w:pPr>
      <w:r>
        <w:t xml:space="preserve">With [X years] of experience in orthodontics, I have developed a strong foundation in diagnosing and treating malocclusions, designing personalized treatment plans, and utilizing advanced technologies such as Invisalign, 3D imaging, and digital scanning. My career has been guided by a core belief that orthodontic care is not just about aesthetics but also about enhancing patients' confidence, functionality, and overall well-being. Throughout my practice in [previous location or country], I have consistently prioritized patient education, ensuring that individuals of all ages understand their treatment options and feel empowered to make informed decisions about their oral health.</w:t>
      </w:r>
    </w:p>
    <w:p>
      <w:pPr>
        <w:pStyle w:val="BodyText"/>
      </w:pPr>
      <w:r>
        <w:t xml:space="preserve">What sets me apart as an Orthodontist is my ability to blend technical precision with compassionate care. In UAE Abu Dhabi, where multiculturalism and a fast-paced lifestyle are integral to daily life, I have always emphasized communication that transcends language barriers and cultural differences. My experience working with diverse patient populations has equipped me with the adaptability and sensitivity needed to foster trust and deliver exceptional outcomes. Whether treating children, adolescents, or adults, I strive to create a welcoming environment where patients feel valued as individuals.</w:t>
      </w:r>
    </w:p>
    <w:p>
      <w:pPr>
        <w:pStyle w:val="BodyText"/>
      </w:pPr>
      <w:r>
        <w:t xml:space="preserve">The United Arab Emirates Abu Dhabi is at the forefront of medical innovation, boasting state-of-the-art dental clinics and a growing demand for specialized orthodontic services. I am particularly drawn to the region’s commitment to advancing healthcare infrastructure and its emphasis on holistic patient care. The UAE’s vision of becoming a global leader in health tourism aligns with my professional goals, and I am eager to contribute to this mission by providing high-quality orthodontic treatments that meet international standards. Additionally, Abu Dhabi's unique blend of tradition and modernity offers a stimulating environment for professionals who seek to thrive in a culturally rich setting.</w:t>
      </w:r>
    </w:p>
    <w:p>
      <w:pPr>
        <w:pStyle w:val="BodyText"/>
      </w:pPr>
      <w:r>
        <w:t xml:space="preserve">As an Orthodontist, I understand the importance of staying abreast of the latest advancements in the field. I regularly attend conferences, workshops, and continuing education programs to refine my skills and incorporate evidence-based practices into my work. My proficiency in [specific techniques or technologies] ensures that I can address complex cases with precision and efficiency. Furthermore, my strong organizational abilities and attention to detail enable me to manage multiple patients effectively while maintaining a high level of care for each individual.</w:t>
      </w:r>
    </w:p>
    <w:p>
      <w:pPr>
        <w:pStyle w:val="BodyText"/>
      </w:pPr>
      <w:r>
        <w:t xml:space="preserve">What resonates most with me about the opportunity in UAE Abu Dhabi is the potential to make a meaningful impact on the community. The region’s diverse population presents unique challenges and opportunities, and I am eager to collaborate with local healthcare professionals to deliver solutions tailored to the needs of patients from various backgrounds. I am also committed to promoting oral health education, as I believe that prevention is key to long-term success in orthodontic care. By raising awareness about the importance of early intervention and proper dental hygiene, I aim to contribute to a healthier population in Abu Dhabi.</w:t>
      </w:r>
    </w:p>
    <w:p>
      <w:pPr>
        <w:pStyle w:val="BodyText"/>
      </w:pPr>
      <w:r>
        <w:t xml:space="preserve">My professional journey has been defined by a relentless pursuit of excellence and a deep respect for the trust patients place in their healthcare providers. The United Arab Emirates Abu Dhabi represents an ideal platform to continue this mission, where I can combine my clinical expertise with the region’s progressive mindset. I am confident that my background, combined with my passion for orthodontics, will enable me to thrive in this role and contribute positively to your team.</w:t>
      </w:r>
    </w:p>
    <w:p>
      <w:pPr>
        <w:pStyle w:val="BodyText"/>
      </w:pPr>
      <w:r>
        <w:t xml:space="preserve">Thank you for considering my application. I would be honored to discuss how my skills and experiences align with the goals of your organization. Please feel free to contact me at [your phone number] or [your email address] at your earliest convenience. I look forward to the opportunity to contribute to the continued success of your practice in UAE Abu Dhabi.</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40:01Z</dcterms:created>
  <dcterms:modified xsi:type="dcterms:W3CDTF">2026-07-24T08:40:01Z</dcterms:modified>
</cp:coreProperties>
</file>

<file path=docProps/custom.xml><?xml version="1.0" encoding="utf-8"?>
<Properties xmlns="http://schemas.openxmlformats.org/officeDocument/2006/custom-properties" xmlns:vt="http://schemas.openxmlformats.org/officeDocument/2006/docPropsVTypes"/>
</file>